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F4740F" w14:textId="77777777" w:rsidR="006C401D" w:rsidRDefault="006C401D"/>
    <w:p w14:paraId="60925FEA" w14:textId="39364EB3" w:rsidR="006C401D" w:rsidRDefault="009A1340">
      <w:r>
        <w:t>The l</w:t>
      </w:r>
      <w:r w:rsidR="006C401D">
        <w:t>ocal machine works fine</w:t>
      </w:r>
    </w:p>
    <w:p w14:paraId="5CC86AD9" w14:textId="2570C6DD" w:rsidR="006C401D" w:rsidRDefault="006C401D">
      <w:r>
        <w:rPr>
          <w:noProof/>
        </w:rPr>
        <w:drawing>
          <wp:inline distT="0" distB="0" distL="0" distR="0" wp14:anchorId="7289C65A" wp14:editId="2A8B6222">
            <wp:extent cx="2095500" cy="2479986"/>
            <wp:effectExtent l="0" t="0" r="0" b="0"/>
            <wp:docPr id="793202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202983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96059" cy="248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73C3" w14:textId="77777777" w:rsidR="006C401D" w:rsidRDefault="006C401D">
      <w:r>
        <w:t>But doesn’t work on the remote machine</w:t>
      </w:r>
    </w:p>
    <w:p w14:paraId="54142875" w14:textId="33B21329" w:rsidR="006C401D" w:rsidRDefault="006C401D">
      <w:r>
        <w:t xml:space="preserve">It turns out that I didn’t use the root repo on </w:t>
      </w:r>
      <w:proofErr w:type="spellStart"/>
      <w:r>
        <w:t>Github</w:t>
      </w:r>
      <w:proofErr w:type="spellEnd"/>
      <w:r>
        <w:t>, by modifying the GitHub settings, the problem is resolved.</w:t>
      </w:r>
    </w:p>
    <w:p w14:paraId="7DE8F6FC" w14:textId="77777777" w:rsidR="006C401D" w:rsidRDefault="006C401D"/>
    <w:p w14:paraId="627B5074" w14:textId="4FB1ABE9" w:rsidR="009A1340" w:rsidRDefault="00424209" w:rsidP="009A1340">
      <w:pPr>
        <w:jc w:val="left"/>
      </w:pPr>
      <w:r>
        <w:rPr>
          <w:noProof/>
        </w:rPr>
        <w:lastRenderedPageBreak/>
        <w:drawing>
          <wp:inline distT="0" distB="0" distL="0" distR="0" wp14:anchorId="3E3C4F55" wp14:editId="6DB20887">
            <wp:extent cx="5274310" cy="6849745"/>
            <wp:effectExtent l="0" t="0" r="2540" b="8255"/>
            <wp:docPr id="1520439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43924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4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083462">
        <w:rPr>
          <w:noProof/>
        </w:rPr>
        <w:lastRenderedPageBreak/>
        <w:drawing>
          <wp:inline distT="0" distB="0" distL="0" distR="0" wp14:anchorId="1DFB4E76" wp14:editId="3F9B8C49">
            <wp:extent cx="5274310" cy="3790950"/>
            <wp:effectExtent l="0" t="0" r="2540" b="0"/>
            <wp:docPr id="7707870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78701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3462">
        <w:br/>
      </w:r>
      <w:r w:rsidR="00083462">
        <w:br/>
      </w:r>
      <w:r w:rsidR="00083462">
        <w:br/>
      </w:r>
      <w:r w:rsidR="00083462">
        <w:rPr>
          <w:noProof/>
        </w:rPr>
        <w:drawing>
          <wp:inline distT="0" distB="0" distL="0" distR="0" wp14:anchorId="22D555FE" wp14:editId="4A9C221C">
            <wp:extent cx="4318222" cy="3810196"/>
            <wp:effectExtent l="0" t="0" r="6350" b="0"/>
            <wp:docPr id="9952054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20549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8222" cy="3810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1340">
        <w:br/>
      </w:r>
      <w:r w:rsidR="009A1340">
        <w:br/>
        <w:t>Never mind, turns out that was for a different tutorial.</w:t>
      </w:r>
      <w:r w:rsidR="009A1340">
        <w:br/>
      </w:r>
      <w:r w:rsidR="00310052">
        <w:rPr>
          <w:noProof/>
        </w:rPr>
        <w:lastRenderedPageBreak/>
        <w:drawing>
          <wp:inline distT="0" distB="0" distL="0" distR="0" wp14:anchorId="6E1CF4CA" wp14:editId="6A0D66CB">
            <wp:extent cx="5274310" cy="3626485"/>
            <wp:effectExtent l="0" t="0" r="2540" b="0"/>
            <wp:docPr id="3576162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61624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31AD" w14:textId="77777777" w:rsidR="009A1340" w:rsidRDefault="009A1340" w:rsidP="009A1340">
      <w:pPr>
        <w:jc w:val="left"/>
      </w:pPr>
      <w:r>
        <w:rPr>
          <w:noProof/>
        </w:rPr>
        <w:lastRenderedPageBreak/>
        <w:drawing>
          <wp:inline distT="0" distB="0" distL="0" distR="0" wp14:anchorId="086F2080" wp14:editId="734A67FE">
            <wp:extent cx="5274310" cy="5321935"/>
            <wp:effectExtent l="0" t="0" r="2540" b="0"/>
            <wp:docPr id="2138603278" name="Picture 1" descr="A screenshot of a reci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603278" name="Picture 1" descr="A screenshot of a recip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2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E2BC6" w14:textId="116CCCD1" w:rsidR="006C401D" w:rsidRDefault="009A1340" w:rsidP="009A1340">
      <w:pPr>
        <w:jc w:val="left"/>
      </w:pPr>
      <w:r>
        <w:t>It's working!!</w:t>
      </w:r>
      <w:r w:rsidR="00083462">
        <w:br/>
      </w:r>
      <w:r w:rsidR="00424209">
        <w:br/>
      </w:r>
    </w:p>
    <w:p w14:paraId="04A8A3FF" w14:textId="77777777" w:rsidR="006C401D" w:rsidRDefault="006C401D"/>
    <w:p w14:paraId="4E5C6494" w14:textId="77777777" w:rsidR="006C401D" w:rsidRDefault="006C401D"/>
    <w:p w14:paraId="6821CBDA" w14:textId="42FD3DA3" w:rsidR="00B848F3" w:rsidRDefault="00B848F3"/>
    <w:sectPr w:rsidR="00B848F3" w:rsidSect="009B0CF8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0AGIzQ1MTCwtjYyUdpeDU4uLM/DyQAuNaAPU/ob0sAAAA"/>
  </w:docVars>
  <w:rsids>
    <w:rsidRoot w:val="00956C92"/>
    <w:rsid w:val="00083462"/>
    <w:rsid w:val="00113A76"/>
    <w:rsid w:val="00310052"/>
    <w:rsid w:val="00424209"/>
    <w:rsid w:val="00466112"/>
    <w:rsid w:val="006C401D"/>
    <w:rsid w:val="00956C92"/>
    <w:rsid w:val="009A1340"/>
    <w:rsid w:val="009B0CF8"/>
    <w:rsid w:val="009C7756"/>
    <w:rsid w:val="00B848F3"/>
    <w:rsid w:val="00BF2C71"/>
    <w:rsid w:val="00C72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5E01A9"/>
  <w15:chartTrackingRefBased/>
  <w15:docId w15:val="{3498BE87-EB9D-46C4-AC41-0C31B88C4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56C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C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C9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C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C9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C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C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C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C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6C9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C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C9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C9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C9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C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C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C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C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6C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C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C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6C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6C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C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6C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6C9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C9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C9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6C9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48</Words>
  <Characters>2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, Xiteng</dc:creator>
  <cp:keywords/>
  <dc:description/>
  <cp:lastModifiedBy>Yao, Xiteng</cp:lastModifiedBy>
  <cp:revision>7</cp:revision>
  <cp:lastPrinted>2024-10-23T22:03:00Z</cp:lastPrinted>
  <dcterms:created xsi:type="dcterms:W3CDTF">2024-10-23T20:03:00Z</dcterms:created>
  <dcterms:modified xsi:type="dcterms:W3CDTF">2024-10-23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aa207c09f4eb07c85952a1d8d734355c8f1ead06cf1ca46fdb8c5e40654151</vt:lpwstr>
  </property>
</Properties>
</file>